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BD157" w14:textId="77777777" w:rsidR="002A060E" w:rsidRDefault="00331CBD" w:rsidP="005C7135">
      <w:pPr>
        <w:pStyle w:val="Title"/>
        <w:spacing w:before="0" w:after="0"/>
      </w:pPr>
      <w:r>
        <w:t>Code</w:t>
      </w:r>
      <w:r w:rsidR="00F433E1">
        <w:t>b</w:t>
      </w:r>
      <w:r>
        <w:t>ook</w:t>
      </w:r>
      <w:r w:rsidR="005C7135">
        <w:t xml:space="preserve"> for </w:t>
      </w:r>
      <w:proofErr w:type="spellStart"/>
      <w:r w:rsidR="002A060E" w:rsidRPr="002A060E">
        <w:t>JCole</w:t>
      </w:r>
      <w:bookmarkStart w:id="0" w:name="_GoBack"/>
      <w:bookmarkEnd w:id="0"/>
      <w:r w:rsidR="002A060E" w:rsidRPr="002A060E">
        <w:t>man</w:t>
      </w:r>
      <w:proofErr w:type="spellEnd"/>
      <w:r w:rsidR="002A060E" w:rsidRPr="002A060E">
        <w:t>_</w:t>
      </w:r>
    </w:p>
    <w:p w14:paraId="2A628A08" w14:textId="05BF30B2" w:rsidR="000D20C5" w:rsidRDefault="002A060E" w:rsidP="005C7135">
      <w:pPr>
        <w:pStyle w:val="Title"/>
        <w:spacing w:before="0" w:after="0"/>
      </w:pPr>
      <w:r w:rsidRPr="002A060E">
        <w:t>Livesession</w:t>
      </w:r>
      <w:r>
        <w:t>5</w:t>
      </w:r>
      <w:r w:rsidRPr="002A060E">
        <w:t>assignment</w:t>
      </w:r>
    </w:p>
    <w:p w14:paraId="2A628A0B" w14:textId="4310E352" w:rsidR="000D20C5" w:rsidRPr="005C7135" w:rsidRDefault="002A060E" w:rsidP="005C7135">
      <w:pPr>
        <w:pStyle w:val="Heading1"/>
        <w:spacing w:before="0"/>
        <w:rPr>
          <w:u w:val="single"/>
        </w:rPr>
      </w:pPr>
      <w:bookmarkStart w:id="1" w:name="data-report-overview"/>
      <w:bookmarkEnd w:id="1"/>
      <w:r w:rsidRPr="005C7135">
        <w:rPr>
          <w:u w:val="single"/>
        </w:rPr>
        <w:t xml:space="preserve">Data </w:t>
      </w:r>
      <w:r w:rsidR="00F433E1" w:rsidRPr="005C7135">
        <w:rPr>
          <w:u w:val="single"/>
        </w:rPr>
        <w:t>Frames</w:t>
      </w:r>
    </w:p>
    <w:p w14:paraId="2B82371B" w14:textId="2B678EF3" w:rsidR="007A4564" w:rsidRDefault="00C629E8" w:rsidP="007A4564">
      <w:pPr>
        <w:pStyle w:val="BodyText"/>
        <w:rPr>
          <w:rFonts w:ascii="Times New Roman" w:hAnsi="Times New Roman" w:cs="Times New Roman"/>
        </w:rPr>
      </w:pPr>
      <w:r w:rsidRPr="00EA6134">
        <w:rPr>
          <w:b/>
          <w:sz w:val="32"/>
        </w:rPr>
        <w:t>df:</w:t>
      </w:r>
      <w:r w:rsidRPr="00EA6134">
        <w:rPr>
          <w:sz w:val="32"/>
        </w:rPr>
        <w:t xml:space="preserve"> </w:t>
      </w:r>
      <w:r w:rsidR="008F496B">
        <w:t>Contains</w:t>
      </w:r>
      <w:r w:rsidR="00E2445B">
        <w:rPr>
          <w:rFonts w:ascii="Times New Roman" w:hAnsi="Times New Roman" w:cs="Times New Roman"/>
        </w:rPr>
        <w:t xml:space="preserve"> a series of </w:t>
      </w:r>
      <w:r w:rsidR="00E2445B" w:rsidRPr="008F496B">
        <w:rPr>
          <w:rFonts w:ascii="Times New Roman" w:hAnsi="Times New Roman" w:cs="Times New Roman"/>
        </w:rPr>
        <w:t>popular children’s names</w:t>
      </w:r>
      <w:r w:rsidR="00E2445B">
        <w:rPr>
          <w:rFonts w:ascii="Times New Roman" w:hAnsi="Times New Roman" w:cs="Times New Roman"/>
        </w:rPr>
        <w:t xml:space="preserve"> born in the year 2016 in the United States</w:t>
      </w:r>
      <w:r w:rsidR="008F496B">
        <w:rPr>
          <w:rFonts w:ascii="Times New Roman" w:hAnsi="Times New Roman" w:cs="Times New Roman"/>
        </w:rPr>
        <w:t xml:space="preserve"> from the file</w:t>
      </w:r>
      <w:r w:rsidR="008F496B">
        <w:rPr>
          <w:rFonts w:ascii="Times New Roman" w:hAnsi="Times New Roman" w:cs="Times New Roman"/>
        </w:rPr>
        <w:t xml:space="preserve"> </w:t>
      </w:r>
      <w:r w:rsidR="008F496B" w:rsidRPr="00826257">
        <w:rPr>
          <w:rFonts w:ascii="Times New Roman" w:hAnsi="Times New Roman" w:cs="Times New Roman"/>
        </w:rPr>
        <w:t>yob2016.txt.</w:t>
      </w:r>
    </w:p>
    <w:p w14:paraId="4E2FAFCD" w14:textId="77777777" w:rsidR="00EA6134" w:rsidRDefault="00EA6134" w:rsidP="00EA6134">
      <w:pPr>
        <w:pStyle w:val="FirstParagraph"/>
        <w:jc w:val="center"/>
      </w:pPr>
      <w:r>
        <w:t>The dataset examined has the following dimensions:</w:t>
      </w:r>
    </w:p>
    <w:tbl>
      <w:tblPr>
        <w:tblW w:w="2291" w:type="pct"/>
        <w:jc w:val="center"/>
        <w:tblLook w:val="07E0" w:firstRow="1" w:lastRow="1" w:firstColumn="1" w:lastColumn="1" w:noHBand="1" w:noVBand="1"/>
      </w:tblPr>
      <w:tblGrid>
        <w:gridCol w:w="3307"/>
        <w:gridCol w:w="1081"/>
      </w:tblGrid>
      <w:tr w:rsidR="00EA6134" w14:paraId="66F3D3B8" w14:textId="77777777" w:rsidTr="00EA613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82B75" w14:textId="77777777" w:rsidR="00EA6134" w:rsidRDefault="00EA6134" w:rsidP="00EA6134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7F522" w14:textId="77777777" w:rsidR="00EA6134" w:rsidRDefault="00EA6134" w:rsidP="00EA6134">
            <w:pPr>
              <w:pStyle w:val="Compact"/>
              <w:jc w:val="center"/>
            </w:pPr>
            <w:r>
              <w:t>Result</w:t>
            </w:r>
          </w:p>
        </w:tc>
      </w:tr>
      <w:tr w:rsidR="00EA6134" w14:paraId="431EAE65" w14:textId="77777777" w:rsidTr="00EA6134">
        <w:trPr>
          <w:jc w:val="center"/>
        </w:trPr>
        <w:tc>
          <w:tcPr>
            <w:tcW w:w="0" w:type="auto"/>
          </w:tcPr>
          <w:p w14:paraId="330E26CA" w14:textId="77777777" w:rsidR="00EA6134" w:rsidRDefault="00EA6134" w:rsidP="00EA6134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40F2F145" w14:textId="77777777" w:rsidR="00EA6134" w:rsidRDefault="00EA6134" w:rsidP="00EA6134">
            <w:pPr>
              <w:pStyle w:val="Compact"/>
              <w:jc w:val="center"/>
            </w:pPr>
            <w:r>
              <w:t>32869</w:t>
            </w:r>
          </w:p>
        </w:tc>
      </w:tr>
      <w:tr w:rsidR="00EA6134" w14:paraId="65A75728" w14:textId="77777777" w:rsidTr="00EA6134">
        <w:trPr>
          <w:jc w:val="center"/>
        </w:trPr>
        <w:tc>
          <w:tcPr>
            <w:tcW w:w="0" w:type="auto"/>
          </w:tcPr>
          <w:p w14:paraId="0B1539BA" w14:textId="77777777" w:rsidR="00EA6134" w:rsidRDefault="00EA6134" w:rsidP="00EA6134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485450AA" w14:textId="77777777" w:rsidR="00EA6134" w:rsidRDefault="00EA6134" w:rsidP="00EA6134">
            <w:pPr>
              <w:pStyle w:val="Compact"/>
              <w:jc w:val="center"/>
            </w:pPr>
            <w:r>
              <w:t>3</w:t>
            </w:r>
          </w:p>
        </w:tc>
      </w:tr>
    </w:tbl>
    <w:p w14:paraId="32E3CDA3" w14:textId="5FBBA1E6" w:rsidR="00B42563" w:rsidRDefault="00B42563" w:rsidP="00EA6134">
      <w:pPr>
        <w:pStyle w:val="BodyText"/>
        <w:jc w:val="center"/>
      </w:pPr>
    </w:p>
    <w:tbl>
      <w:tblPr>
        <w:tblW w:w="3702" w:type="pct"/>
        <w:jc w:val="center"/>
        <w:tblLook w:val="07E0" w:firstRow="1" w:lastRow="1" w:firstColumn="1" w:lastColumn="1" w:noHBand="1" w:noVBand="1"/>
      </w:tblPr>
      <w:tblGrid>
        <w:gridCol w:w="2903"/>
        <w:gridCol w:w="1048"/>
        <w:gridCol w:w="2031"/>
        <w:gridCol w:w="1108"/>
      </w:tblGrid>
      <w:tr w:rsidR="00EA6134" w14:paraId="243899D4" w14:textId="77777777" w:rsidTr="00EA613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011EB" w14:textId="77777777" w:rsidR="00EA6134" w:rsidRDefault="00EA6134" w:rsidP="00EA6134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C5882" w14:textId="77777777" w:rsidR="00EA6134" w:rsidRDefault="00EA6134" w:rsidP="00EA6134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C61E5" w14:textId="77777777" w:rsidR="00EA6134" w:rsidRDefault="00EA6134" w:rsidP="00EA6134">
            <w:pPr>
              <w:pStyle w:val="Compact"/>
              <w:jc w:val="center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472E4" w14:textId="77777777" w:rsidR="00EA6134" w:rsidRDefault="00EA6134" w:rsidP="00EA6134">
            <w:pPr>
              <w:pStyle w:val="Compact"/>
              <w:jc w:val="center"/>
            </w:pPr>
            <w:r>
              <w:t>Missing</w:t>
            </w:r>
          </w:p>
        </w:tc>
      </w:tr>
      <w:tr w:rsidR="00EA6134" w14:paraId="66D43EA9" w14:textId="77777777" w:rsidTr="00EA6134">
        <w:trPr>
          <w:jc w:val="center"/>
        </w:trPr>
        <w:tc>
          <w:tcPr>
            <w:tcW w:w="0" w:type="auto"/>
          </w:tcPr>
          <w:p w14:paraId="2A721D61" w14:textId="77777777" w:rsidR="00EA6134" w:rsidRDefault="00EA6134" w:rsidP="00EA6134">
            <w:pPr>
              <w:pStyle w:val="Compact"/>
            </w:pPr>
            <w:r>
              <w:rPr>
                <w:b/>
              </w:rPr>
              <w:t>[</w:t>
            </w:r>
            <w:proofErr w:type="spellStart"/>
            <w:r>
              <w:rPr>
                <w:b/>
              </w:rPr>
              <w:t>First_Name</w:t>
            </w:r>
            <w:proofErr w:type="spellEnd"/>
            <w:r>
              <w:rPr>
                <w:b/>
              </w:rPr>
              <w:t>]</w:t>
            </w:r>
          </w:p>
        </w:tc>
        <w:tc>
          <w:tcPr>
            <w:tcW w:w="0" w:type="auto"/>
          </w:tcPr>
          <w:p w14:paraId="76DDD106" w14:textId="77777777" w:rsidR="00EA6134" w:rsidRDefault="00EA6134" w:rsidP="00EA613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36A8DBA0" w14:textId="77777777" w:rsidR="00EA6134" w:rsidRDefault="00EA6134" w:rsidP="00EA6134">
            <w:pPr>
              <w:pStyle w:val="Compact"/>
              <w:jc w:val="center"/>
            </w:pPr>
            <w:r>
              <w:t>30295</w:t>
            </w:r>
          </w:p>
        </w:tc>
        <w:tc>
          <w:tcPr>
            <w:tcW w:w="0" w:type="auto"/>
          </w:tcPr>
          <w:p w14:paraId="06FE5A20" w14:textId="77777777" w:rsidR="00EA6134" w:rsidRDefault="00EA6134" w:rsidP="00EA6134">
            <w:pPr>
              <w:pStyle w:val="Compact"/>
              <w:jc w:val="center"/>
            </w:pPr>
            <w:r>
              <w:t>0.00 %</w:t>
            </w:r>
          </w:p>
        </w:tc>
      </w:tr>
      <w:tr w:rsidR="00EA6134" w14:paraId="6A62A3EB" w14:textId="77777777" w:rsidTr="00EA6134">
        <w:trPr>
          <w:jc w:val="center"/>
        </w:trPr>
        <w:tc>
          <w:tcPr>
            <w:tcW w:w="0" w:type="auto"/>
          </w:tcPr>
          <w:p w14:paraId="7774CCB5" w14:textId="77777777" w:rsidR="00EA6134" w:rsidRDefault="00EA6134" w:rsidP="00EA6134">
            <w:pPr>
              <w:pStyle w:val="Compact"/>
            </w:pPr>
            <w:r>
              <w:rPr>
                <w:b/>
              </w:rPr>
              <w:t>[Gender]</w:t>
            </w:r>
          </w:p>
        </w:tc>
        <w:tc>
          <w:tcPr>
            <w:tcW w:w="0" w:type="auto"/>
          </w:tcPr>
          <w:p w14:paraId="56DE2A7F" w14:textId="77777777" w:rsidR="00EA6134" w:rsidRDefault="00EA6134" w:rsidP="00EA613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1135F6" w14:textId="77777777" w:rsidR="00EA6134" w:rsidRDefault="00EA6134" w:rsidP="00EA613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34FE074" w14:textId="77777777" w:rsidR="00EA6134" w:rsidRDefault="00EA6134" w:rsidP="00EA6134">
            <w:pPr>
              <w:pStyle w:val="Compact"/>
              <w:jc w:val="center"/>
            </w:pPr>
            <w:r>
              <w:t>0.00 %</w:t>
            </w:r>
          </w:p>
        </w:tc>
      </w:tr>
      <w:tr w:rsidR="00EA6134" w14:paraId="7F246474" w14:textId="77777777" w:rsidTr="00EA6134">
        <w:trPr>
          <w:jc w:val="center"/>
        </w:trPr>
        <w:tc>
          <w:tcPr>
            <w:tcW w:w="0" w:type="auto"/>
          </w:tcPr>
          <w:p w14:paraId="65377025" w14:textId="4B38988A" w:rsidR="00EA6134" w:rsidRPr="00EA6134" w:rsidRDefault="00EA6134" w:rsidP="00EA6134">
            <w:pPr>
              <w:pStyle w:val="Compact"/>
            </w:pPr>
            <w:r>
              <w:rPr>
                <w:rStyle w:val="Hyperlink"/>
                <w:b/>
                <w:color w:val="auto"/>
              </w:rPr>
              <w:t>{</w:t>
            </w:r>
            <w:proofErr w:type="spellStart"/>
            <w:r w:rsidRPr="00EA6134">
              <w:rPr>
                <w:rStyle w:val="Hyperlink"/>
                <w:b/>
                <w:color w:val="auto"/>
              </w:rPr>
              <w:fldChar w:fldCharType="begin"/>
            </w:r>
            <w:r w:rsidRPr="00EA6134">
              <w:rPr>
                <w:rStyle w:val="Hyperlink"/>
                <w:b/>
                <w:color w:val="auto"/>
              </w:rPr>
              <w:instrText xml:space="preserve"> HYPERLINK \l "amount_of_children" \h </w:instrText>
            </w:r>
            <w:r w:rsidRPr="00EA6134">
              <w:rPr>
                <w:rStyle w:val="Hyperlink"/>
                <w:b/>
                <w:color w:val="auto"/>
              </w:rPr>
              <w:fldChar w:fldCharType="separate"/>
            </w:r>
            <w:r w:rsidRPr="00EA6134">
              <w:rPr>
                <w:rStyle w:val="Hyperlink"/>
                <w:b/>
                <w:color w:val="auto"/>
              </w:rPr>
              <w:t>Amount_of_Children</w:t>
            </w:r>
            <w:proofErr w:type="spellEnd"/>
            <w:r w:rsidRPr="00EA6134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1AD62C5C" w14:textId="77777777" w:rsidR="00EA6134" w:rsidRDefault="00EA6134" w:rsidP="00EA613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57094FF" w14:textId="77777777" w:rsidR="00EA6134" w:rsidRDefault="00EA6134" w:rsidP="00EA6134">
            <w:pPr>
              <w:pStyle w:val="Compact"/>
              <w:jc w:val="center"/>
            </w:pPr>
            <w:r>
              <w:t>1385</w:t>
            </w:r>
          </w:p>
        </w:tc>
        <w:tc>
          <w:tcPr>
            <w:tcW w:w="0" w:type="auto"/>
          </w:tcPr>
          <w:p w14:paraId="6B10D0BA" w14:textId="77777777" w:rsidR="00EA6134" w:rsidRDefault="00EA6134" w:rsidP="00EA6134">
            <w:pPr>
              <w:pStyle w:val="Compact"/>
              <w:jc w:val="center"/>
            </w:pPr>
            <w:r>
              <w:t>0.00 %</w:t>
            </w:r>
          </w:p>
        </w:tc>
      </w:tr>
    </w:tbl>
    <w:p w14:paraId="3C3EDC8E" w14:textId="27FC7ADF" w:rsidR="00EA6134" w:rsidRDefault="00EA6134" w:rsidP="007A4564">
      <w:pPr>
        <w:pStyle w:val="BodyText"/>
      </w:pPr>
    </w:p>
    <w:p w14:paraId="257133C6" w14:textId="6FB3E409" w:rsidR="00826257" w:rsidRDefault="00826257" w:rsidP="00826257">
      <w:pPr>
        <w:pStyle w:val="BodyText"/>
        <w:rPr>
          <w:rFonts w:ascii="Times New Roman" w:hAnsi="Times New Roman" w:cs="Times New Roman"/>
        </w:rPr>
      </w:pPr>
      <w:r>
        <w:rPr>
          <w:b/>
          <w:sz w:val="32"/>
        </w:rPr>
        <w:t>y2016</w:t>
      </w:r>
      <w:r w:rsidRPr="00EA6134">
        <w:rPr>
          <w:b/>
          <w:sz w:val="32"/>
        </w:rPr>
        <w:t>:</w:t>
      </w:r>
      <w:r w:rsidRPr="00EA6134">
        <w:rPr>
          <w:sz w:val="32"/>
        </w:rPr>
        <w:t xml:space="preserve"> </w:t>
      </w:r>
      <w:r>
        <w:t xml:space="preserve">Contents of </w:t>
      </w:r>
      <w:proofErr w:type="spellStart"/>
      <w:r>
        <w:t>dataframe</w:t>
      </w:r>
      <w:proofErr w:type="spellEnd"/>
      <w:r>
        <w:t xml:space="preserve"> df omitting </w:t>
      </w:r>
      <w:r w:rsidR="007A5A12">
        <w:t xml:space="preserve">row 212 which contained the name </w:t>
      </w:r>
      <w:proofErr w:type="spellStart"/>
      <w:r w:rsidR="007A5A12">
        <w:t>Fionayyy</w:t>
      </w:r>
      <w:proofErr w:type="spellEnd"/>
      <w:r w:rsidRPr="00826257">
        <w:rPr>
          <w:rFonts w:ascii="Times New Roman" w:hAnsi="Times New Roman" w:cs="Times New Roman"/>
        </w:rPr>
        <w:t>.</w:t>
      </w:r>
    </w:p>
    <w:p w14:paraId="1C0275E3" w14:textId="0C53C8A4" w:rsidR="00826257" w:rsidRDefault="00826257" w:rsidP="007A4564">
      <w:pPr>
        <w:pStyle w:val="BodyText"/>
      </w:pPr>
    </w:p>
    <w:p w14:paraId="52D79736" w14:textId="77777777" w:rsidR="002B07BF" w:rsidRDefault="002B07BF" w:rsidP="002B07BF">
      <w:pPr>
        <w:pStyle w:val="BodyText"/>
        <w:rPr>
          <w:rFonts w:ascii="Times New Roman" w:hAnsi="Times New Roman" w:cs="Times New Roman"/>
        </w:rPr>
      </w:pPr>
      <w:r>
        <w:rPr>
          <w:b/>
          <w:sz w:val="32"/>
        </w:rPr>
        <w:t>y2015</w:t>
      </w:r>
      <w:r w:rsidRPr="00EA6134">
        <w:rPr>
          <w:b/>
          <w:sz w:val="32"/>
        </w:rPr>
        <w:t>:</w:t>
      </w:r>
      <w:r w:rsidRPr="00EA6134">
        <w:rPr>
          <w:sz w:val="32"/>
        </w:rPr>
        <w:t xml:space="preserve"> </w:t>
      </w:r>
      <w:r>
        <w:t>Contains</w:t>
      </w:r>
      <w:r>
        <w:rPr>
          <w:rFonts w:ascii="Times New Roman" w:hAnsi="Times New Roman" w:cs="Times New Roman"/>
        </w:rPr>
        <w:t xml:space="preserve"> a series of </w:t>
      </w:r>
      <w:r w:rsidRPr="008F496B">
        <w:rPr>
          <w:rFonts w:ascii="Times New Roman" w:hAnsi="Times New Roman" w:cs="Times New Roman"/>
        </w:rPr>
        <w:t>popular children’s names</w:t>
      </w:r>
      <w:r>
        <w:rPr>
          <w:rFonts w:ascii="Times New Roman" w:hAnsi="Times New Roman" w:cs="Times New Roman"/>
        </w:rPr>
        <w:t xml:space="preserve"> born in the year 2016 in the United States from the file </w:t>
      </w:r>
      <w:r w:rsidRPr="00826257">
        <w:rPr>
          <w:rFonts w:ascii="Times New Roman" w:hAnsi="Times New Roman" w:cs="Times New Roman"/>
        </w:rPr>
        <w:t>yob201</w:t>
      </w:r>
      <w:r>
        <w:rPr>
          <w:rFonts w:ascii="Times New Roman" w:hAnsi="Times New Roman" w:cs="Times New Roman"/>
        </w:rPr>
        <w:t>5</w:t>
      </w:r>
      <w:r w:rsidRPr="00826257">
        <w:rPr>
          <w:rFonts w:ascii="Times New Roman" w:hAnsi="Times New Roman" w:cs="Times New Roman"/>
        </w:rPr>
        <w:t>.txt.</w:t>
      </w:r>
    </w:p>
    <w:p w14:paraId="1E0C8488" w14:textId="77777777" w:rsidR="005C7972" w:rsidRDefault="005C7972" w:rsidP="005C7972">
      <w:pPr>
        <w:pStyle w:val="FirstParagraph"/>
        <w:jc w:val="center"/>
      </w:pPr>
      <w:r>
        <w:t>The dataset examined has the following dimensions:</w:t>
      </w:r>
    </w:p>
    <w:tbl>
      <w:tblPr>
        <w:tblW w:w="2291" w:type="pct"/>
        <w:jc w:val="center"/>
        <w:tblLook w:val="07E0" w:firstRow="1" w:lastRow="1" w:firstColumn="1" w:lastColumn="1" w:noHBand="1" w:noVBand="1"/>
      </w:tblPr>
      <w:tblGrid>
        <w:gridCol w:w="3307"/>
        <w:gridCol w:w="1081"/>
      </w:tblGrid>
      <w:tr w:rsidR="005C7972" w14:paraId="018C2991" w14:textId="77777777" w:rsidTr="0019399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51C96" w14:textId="77777777" w:rsidR="005C7972" w:rsidRDefault="005C7972" w:rsidP="00193994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695C3" w14:textId="77777777" w:rsidR="005C7972" w:rsidRDefault="005C7972" w:rsidP="00193994">
            <w:pPr>
              <w:pStyle w:val="Compact"/>
              <w:jc w:val="center"/>
            </w:pPr>
            <w:r>
              <w:t>Result</w:t>
            </w:r>
          </w:p>
        </w:tc>
      </w:tr>
      <w:tr w:rsidR="005C7972" w14:paraId="6975EE29" w14:textId="77777777" w:rsidTr="00193994">
        <w:trPr>
          <w:jc w:val="center"/>
        </w:trPr>
        <w:tc>
          <w:tcPr>
            <w:tcW w:w="0" w:type="auto"/>
          </w:tcPr>
          <w:p w14:paraId="79235D57" w14:textId="77777777" w:rsidR="005C7972" w:rsidRDefault="005C7972" w:rsidP="00193994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5CC0BF40" w14:textId="072D4E8E" w:rsidR="005C7972" w:rsidRDefault="005C7972" w:rsidP="00193994">
            <w:pPr>
              <w:pStyle w:val="Compact"/>
              <w:jc w:val="center"/>
            </w:pPr>
            <w:r>
              <w:t>3</w:t>
            </w:r>
            <w:r w:rsidR="0016011C">
              <w:t>3063</w:t>
            </w:r>
          </w:p>
        </w:tc>
      </w:tr>
      <w:tr w:rsidR="005C7972" w14:paraId="51DE5EB0" w14:textId="77777777" w:rsidTr="00193994">
        <w:trPr>
          <w:jc w:val="center"/>
        </w:trPr>
        <w:tc>
          <w:tcPr>
            <w:tcW w:w="0" w:type="auto"/>
          </w:tcPr>
          <w:p w14:paraId="6C3E9B05" w14:textId="77777777" w:rsidR="005C7972" w:rsidRDefault="005C7972" w:rsidP="00193994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38CDFFE2" w14:textId="77777777" w:rsidR="005C7972" w:rsidRDefault="005C7972" w:rsidP="00193994">
            <w:pPr>
              <w:pStyle w:val="Compact"/>
              <w:jc w:val="center"/>
            </w:pPr>
            <w:r>
              <w:t>3</w:t>
            </w:r>
          </w:p>
        </w:tc>
      </w:tr>
    </w:tbl>
    <w:p w14:paraId="5AE35AC1" w14:textId="77777777" w:rsidR="005C7972" w:rsidRDefault="005C7972" w:rsidP="005C7972">
      <w:pPr>
        <w:pStyle w:val="BodyText"/>
        <w:jc w:val="center"/>
      </w:pPr>
    </w:p>
    <w:tbl>
      <w:tblPr>
        <w:tblW w:w="3702" w:type="pct"/>
        <w:jc w:val="center"/>
        <w:tblLook w:val="07E0" w:firstRow="1" w:lastRow="1" w:firstColumn="1" w:lastColumn="1" w:noHBand="1" w:noVBand="1"/>
      </w:tblPr>
      <w:tblGrid>
        <w:gridCol w:w="2903"/>
        <w:gridCol w:w="1048"/>
        <w:gridCol w:w="2031"/>
        <w:gridCol w:w="1108"/>
      </w:tblGrid>
      <w:tr w:rsidR="005C7972" w14:paraId="29B04181" w14:textId="77777777" w:rsidTr="0019399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D8FA1" w14:textId="77777777" w:rsidR="005C7972" w:rsidRDefault="005C7972" w:rsidP="00193994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BF473" w14:textId="77777777" w:rsidR="005C7972" w:rsidRDefault="005C7972" w:rsidP="00193994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D94E7" w14:textId="77777777" w:rsidR="005C7972" w:rsidRDefault="005C7972" w:rsidP="00193994">
            <w:pPr>
              <w:pStyle w:val="Compact"/>
              <w:jc w:val="center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63371" w14:textId="77777777" w:rsidR="005C7972" w:rsidRDefault="005C7972" w:rsidP="00193994">
            <w:pPr>
              <w:pStyle w:val="Compact"/>
              <w:jc w:val="center"/>
            </w:pPr>
            <w:r>
              <w:t>Missing</w:t>
            </w:r>
          </w:p>
        </w:tc>
      </w:tr>
      <w:tr w:rsidR="005C7972" w14:paraId="54872D1F" w14:textId="77777777" w:rsidTr="00193994">
        <w:trPr>
          <w:jc w:val="center"/>
        </w:trPr>
        <w:tc>
          <w:tcPr>
            <w:tcW w:w="0" w:type="auto"/>
          </w:tcPr>
          <w:p w14:paraId="69CDC854" w14:textId="77777777" w:rsidR="005C7972" w:rsidRDefault="005C7972" w:rsidP="00193994">
            <w:pPr>
              <w:pStyle w:val="Compact"/>
            </w:pPr>
            <w:r>
              <w:rPr>
                <w:b/>
              </w:rPr>
              <w:t>[</w:t>
            </w:r>
            <w:proofErr w:type="spellStart"/>
            <w:r>
              <w:rPr>
                <w:b/>
              </w:rPr>
              <w:t>First_Name</w:t>
            </w:r>
            <w:proofErr w:type="spellEnd"/>
            <w:r>
              <w:rPr>
                <w:b/>
              </w:rPr>
              <w:t>]</w:t>
            </w:r>
          </w:p>
        </w:tc>
        <w:tc>
          <w:tcPr>
            <w:tcW w:w="0" w:type="auto"/>
          </w:tcPr>
          <w:p w14:paraId="168B2FE3" w14:textId="77777777" w:rsidR="005C7972" w:rsidRDefault="005C7972" w:rsidP="0019399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4B8C41F" w14:textId="112D35E7" w:rsidR="005C7972" w:rsidRDefault="002350FA" w:rsidP="00193994">
            <w:pPr>
              <w:pStyle w:val="Compact"/>
              <w:jc w:val="center"/>
            </w:pPr>
            <w:r>
              <w:t>30553</w:t>
            </w:r>
          </w:p>
        </w:tc>
        <w:tc>
          <w:tcPr>
            <w:tcW w:w="0" w:type="auto"/>
          </w:tcPr>
          <w:p w14:paraId="6F48BCFD" w14:textId="77777777" w:rsidR="005C7972" w:rsidRDefault="005C7972" w:rsidP="00193994">
            <w:pPr>
              <w:pStyle w:val="Compact"/>
              <w:jc w:val="center"/>
            </w:pPr>
            <w:r>
              <w:t>0.00 %</w:t>
            </w:r>
          </w:p>
        </w:tc>
      </w:tr>
      <w:tr w:rsidR="005C7972" w14:paraId="25ADD473" w14:textId="77777777" w:rsidTr="00193994">
        <w:trPr>
          <w:jc w:val="center"/>
        </w:trPr>
        <w:tc>
          <w:tcPr>
            <w:tcW w:w="0" w:type="auto"/>
          </w:tcPr>
          <w:p w14:paraId="60DAD7CD" w14:textId="77777777" w:rsidR="005C7972" w:rsidRDefault="005C7972" w:rsidP="00193994">
            <w:pPr>
              <w:pStyle w:val="Compact"/>
            </w:pPr>
            <w:r>
              <w:rPr>
                <w:b/>
              </w:rPr>
              <w:t>[Gender]</w:t>
            </w:r>
          </w:p>
        </w:tc>
        <w:tc>
          <w:tcPr>
            <w:tcW w:w="0" w:type="auto"/>
          </w:tcPr>
          <w:p w14:paraId="4695AFA2" w14:textId="77777777" w:rsidR="005C7972" w:rsidRDefault="005C7972" w:rsidP="0019399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77FC3B9" w14:textId="77777777" w:rsidR="005C7972" w:rsidRDefault="005C7972" w:rsidP="0019399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B84834B" w14:textId="77777777" w:rsidR="005C7972" w:rsidRDefault="005C7972" w:rsidP="00193994">
            <w:pPr>
              <w:pStyle w:val="Compact"/>
              <w:jc w:val="center"/>
            </w:pPr>
            <w:r>
              <w:t>0.00 %</w:t>
            </w:r>
          </w:p>
        </w:tc>
      </w:tr>
      <w:tr w:rsidR="005C7972" w14:paraId="071905D8" w14:textId="77777777" w:rsidTr="00193994">
        <w:trPr>
          <w:jc w:val="center"/>
        </w:trPr>
        <w:tc>
          <w:tcPr>
            <w:tcW w:w="0" w:type="auto"/>
          </w:tcPr>
          <w:p w14:paraId="18BC1187" w14:textId="77777777" w:rsidR="005C7972" w:rsidRPr="00EA6134" w:rsidRDefault="005C7972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{</w:t>
            </w:r>
            <w:proofErr w:type="spellStart"/>
            <w:r w:rsidRPr="00EA6134">
              <w:rPr>
                <w:rStyle w:val="Hyperlink"/>
                <w:b/>
                <w:color w:val="auto"/>
              </w:rPr>
              <w:fldChar w:fldCharType="begin"/>
            </w:r>
            <w:r w:rsidRPr="00EA6134">
              <w:rPr>
                <w:rStyle w:val="Hyperlink"/>
                <w:b/>
                <w:color w:val="auto"/>
              </w:rPr>
              <w:instrText xml:space="preserve"> HYPERLINK \l "amount_of_children" \h </w:instrText>
            </w:r>
            <w:r w:rsidRPr="00EA6134">
              <w:rPr>
                <w:rStyle w:val="Hyperlink"/>
                <w:b/>
                <w:color w:val="auto"/>
              </w:rPr>
              <w:fldChar w:fldCharType="separate"/>
            </w:r>
            <w:r w:rsidRPr="00EA6134">
              <w:rPr>
                <w:rStyle w:val="Hyperlink"/>
                <w:b/>
                <w:color w:val="auto"/>
              </w:rPr>
              <w:t>Amount_of_Children</w:t>
            </w:r>
            <w:proofErr w:type="spellEnd"/>
            <w:r w:rsidRPr="00EA6134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01F9220B" w14:textId="77777777" w:rsidR="005C7972" w:rsidRDefault="005C7972" w:rsidP="0019399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D9BA3BD" w14:textId="46D97A91" w:rsidR="005C7972" w:rsidRDefault="007874D3" w:rsidP="00193994">
            <w:pPr>
              <w:pStyle w:val="Compact"/>
              <w:jc w:val="center"/>
            </w:pPr>
            <w:r>
              <w:t>1397</w:t>
            </w:r>
          </w:p>
        </w:tc>
        <w:tc>
          <w:tcPr>
            <w:tcW w:w="0" w:type="auto"/>
          </w:tcPr>
          <w:p w14:paraId="66E555CA" w14:textId="77777777" w:rsidR="005C7972" w:rsidRDefault="005C7972" w:rsidP="00193994">
            <w:pPr>
              <w:pStyle w:val="Compact"/>
              <w:jc w:val="center"/>
            </w:pPr>
            <w:r>
              <w:t>0.00 %</w:t>
            </w:r>
          </w:p>
        </w:tc>
      </w:tr>
    </w:tbl>
    <w:p w14:paraId="0544FCFF" w14:textId="3897C046" w:rsidR="005C7972" w:rsidRPr="00115FA7" w:rsidRDefault="002B07BF" w:rsidP="007A4564">
      <w:pPr>
        <w:pStyle w:val="BodyText"/>
        <w:rPr>
          <w:rFonts w:ascii="Times New Roman" w:hAnsi="Times New Roman" w:cs="Times New Roman"/>
        </w:rPr>
      </w:pPr>
      <w:r>
        <w:rPr>
          <w:b/>
          <w:sz w:val="32"/>
        </w:rPr>
        <w:t>final</w:t>
      </w:r>
      <w:r w:rsidRPr="00EA6134">
        <w:rPr>
          <w:b/>
          <w:sz w:val="32"/>
        </w:rPr>
        <w:t>:</w:t>
      </w:r>
      <w:r w:rsidRPr="00EA6134">
        <w:rPr>
          <w:sz w:val="32"/>
        </w:rPr>
        <w:t xml:space="preserve"> </w:t>
      </w:r>
      <w:r w:rsidR="00F45062">
        <w:t>Mergin</w:t>
      </w:r>
      <w:r w:rsidR="00103BAA">
        <w:t>g of data frames y2015 and y2016</w:t>
      </w:r>
      <w:r w:rsidR="006130FE">
        <w:rPr>
          <w:rFonts w:ascii="Times New Roman" w:hAnsi="Times New Roman" w:cs="Times New Roman"/>
        </w:rPr>
        <w:t xml:space="preserve"> by [</w:t>
      </w:r>
      <w:proofErr w:type="spellStart"/>
      <w:r w:rsidR="006130FE">
        <w:rPr>
          <w:rFonts w:ascii="Times New Roman" w:hAnsi="Times New Roman" w:cs="Times New Roman"/>
        </w:rPr>
        <w:t>First_Name</w:t>
      </w:r>
      <w:proofErr w:type="spellEnd"/>
      <w:r w:rsidR="006130FE">
        <w:rPr>
          <w:rFonts w:ascii="Times New Roman" w:hAnsi="Times New Roman" w:cs="Times New Roman"/>
        </w:rPr>
        <w:t>}. Column added to sum total</w:t>
      </w:r>
      <w:r w:rsidR="00115FA7">
        <w:rPr>
          <w:rFonts w:ascii="Times New Roman" w:hAnsi="Times New Roman" w:cs="Times New Roman"/>
        </w:rPr>
        <w:t>s</w:t>
      </w:r>
      <w:r w:rsidR="006130FE">
        <w:rPr>
          <w:rFonts w:ascii="Times New Roman" w:hAnsi="Times New Roman" w:cs="Times New Roman"/>
        </w:rPr>
        <w:t xml:space="preserve"> </w:t>
      </w:r>
      <w:r w:rsidR="008706D4">
        <w:rPr>
          <w:rFonts w:ascii="Times New Roman" w:hAnsi="Times New Roman" w:cs="Times New Roman"/>
        </w:rPr>
        <w:t xml:space="preserve">for each name’s use in </w:t>
      </w:r>
      <w:r w:rsidR="00115FA7">
        <w:rPr>
          <w:rFonts w:ascii="Times New Roman" w:hAnsi="Times New Roman" w:cs="Times New Roman"/>
        </w:rPr>
        <w:t>2015 and 2016.</w:t>
      </w:r>
    </w:p>
    <w:p w14:paraId="2A628A0C" w14:textId="77777777" w:rsidR="000D20C5" w:rsidRDefault="002A060E">
      <w:pPr>
        <w:pStyle w:val="FirstParagraph"/>
      </w:pPr>
      <w:r>
        <w:lastRenderedPageBreak/>
        <w:t>The dataset examined has the following dimensions:</w:t>
      </w:r>
    </w:p>
    <w:tbl>
      <w:tblPr>
        <w:tblW w:w="2291" w:type="pct"/>
        <w:jc w:val="center"/>
        <w:tblLook w:val="07E0" w:firstRow="1" w:lastRow="1" w:firstColumn="1" w:lastColumn="1" w:noHBand="1" w:noVBand="1"/>
      </w:tblPr>
      <w:tblGrid>
        <w:gridCol w:w="3307"/>
        <w:gridCol w:w="1081"/>
      </w:tblGrid>
      <w:tr w:rsidR="000D20C5" w14:paraId="2A628A0F" w14:textId="77777777" w:rsidTr="00115F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28A0D" w14:textId="77777777" w:rsidR="000D20C5" w:rsidRDefault="002A060E" w:rsidP="00115FA7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28A0E" w14:textId="77777777" w:rsidR="000D20C5" w:rsidRDefault="002A060E" w:rsidP="00115FA7">
            <w:pPr>
              <w:pStyle w:val="Compact"/>
              <w:jc w:val="center"/>
            </w:pPr>
            <w:r>
              <w:t>Result</w:t>
            </w:r>
          </w:p>
        </w:tc>
      </w:tr>
      <w:tr w:rsidR="000D20C5" w14:paraId="2A628A12" w14:textId="77777777" w:rsidTr="00115FA7">
        <w:trPr>
          <w:jc w:val="center"/>
        </w:trPr>
        <w:tc>
          <w:tcPr>
            <w:tcW w:w="0" w:type="auto"/>
          </w:tcPr>
          <w:p w14:paraId="2A628A10" w14:textId="77777777" w:rsidR="000D20C5" w:rsidRDefault="002A060E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2A628A11" w14:textId="77777777" w:rsidR="000D20C5" w:rsidRDefault="002A060E" w:rsidP="00115FA7">
            <w:pPr>
              <w:pStyle w:val="Compact"/>
              <w:jc w:val="center"/>
            </w:pPr>
            <w:r>
              <w:t>31641</w:t>
            </w:r>
          </w:p>
        </w:tc>
      </w:tr>
      <w:tr w:rsidR="000D20C5" w14:paraId="2A628A15" w14:textId="77777777" w:rsidTr="00115FA7">
        <w:trPr>
          <w:jc w:val="center"/>
        </w:trPr>
        <w:tc>
          <w:tcPr>
            <w:tcW w:w="0" w:type="auto"/>
          </w:tcPr>
          <w:p w14:paraId="2A628A13" w14:textId="77777777" w:rsidR="000D20C5" w:rsidRDefault="002A060E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2A628A14" w14:textId="77777777" w:rsidR="000D20C5" w:rsidRDefault="002A060E" w:rsidP="00115FA7">
            <w:pPr>
              <w:pStyle w:val="Compact"/>
              <w:jc w:val="center"/>
            </w:pPr>
            <w:r>
              <w:t>6</w:t>
            </w:r>
          </w:p>
        </w:tc>
      </w:tr>
    </w:tbl>
    <w:p w14:paraId="7C69814E" w14:textId="77777777" w:rsidR="00115FA7" w:rsidRDefault="00115FA7">
      <w:bookmarkStart w:id="2" w:name="codebook-summary-table"/>
      <w:bookmarkEnd w:id="2"/>
    </w:p>
    <w:tbl>
      <w:tblPr>
        <w:tblW w:w="3730" w:type="pct"/>
        <w:jc w:val="center"/>
        <w:tblLook w:val="07E0" w:firstRow="1" w:lastRow="1" w:firstColumn="1" w:lastColumn="1" w:noHBand="1" w:noVBand="1"/>
      </w:tblPr>
      <w:tblGrid>
        <w:gridCol w:w="3038"/>
        <w:gridCol w:w="1028"/>
        <w:gridCol w:w="1992"/>
        <w:gridCol w:w="1086"/>
      </w:tblGrid>
      <w:tr w:rsidR="00115FA7" w14:paraId="6988A752" w14:textId="77777777" w:rsidTr="00115F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293D4" w14:textId="77777777" w:rsidR="00115FA7" w:rsidRDefault="00115FA7" w:rsidP="00115FA7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3E2E03" w14:textId="77777777" w:rsidR="00115FA7" w:rsidRDefault="00115FA7" w:rsidP="00115FA7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82EFD" w14:textId="77777777" w:rsidR="00115FA7" w:rsidRDefault="00115FA7" w:rsidP="00115FA7">
            <w:pPr>
              <w:pStyle w:val="Compact"/>
              <w:jc w:val="center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F6A2A" w14:textId="77777777" w:rsidR="00115FA7" w:rsidRDefault="00115FA7" w:rsidP="00115FA7">
            <w:pPr>
              <w:pStyle w:val="Compact"/>
              <w:jc w:val="center"/>
            </w:pPr>
            <w:r>
              <w:t>Missing</w:t>
            </w:r>
          </w:p>
        </w:tc>
      </w:tr>
      <w:tr w:rsidR="00115FA7" w14:paraId="30C5CBDF" w14:textId="77777777" w:rsidTr="00115FA7">
        <w:trPr>
          <w:jc w:val="center"/>
        </w:trPr>
        <w:tc>
          <w:tcPr>
            <w:tcW w:w="0" w:type="auto"/>
          </w:tcPr>
          <w:p w14:paraId="3A87DB5E" w14:textId="77777777" w:rsidR="00115FA7" w:rsidRDefault="00115FA7" w:rsidP="00193994">
            <w:pPr>
              <w:pStyle w:val="Compact"/>
            </w:pPr>
            <w:r>
              <w:rPr>
                <w:b/>
              </w:rPr>
              <w:t>[</w:t>
            </w:r>
            <w:proofErr w:type="spellStart"/>
            <w:r>
              <w:rPr>
                <w:b/>
              </w:rPr>
              <w:t>First_Name</w:t>
            </w:r>
            <w:proofErr w:type="spellEnd"/>
            <w:r>
              <w:rPr>
                <w:b/>
              </w:rPr>
              <w:t>]</w:t>
            </w:r>
          </w:p>
        </w:tc>
        <w:tc>
          <w:tcPr>
            <w:tcW w:w="0" w:type="auto"/>
          </w:tcPr>
          <w:p w14:paraId="08F7722E" w14:textId="77777777" w:rsidR="00115FA7" w:rsidRDefault="00115FA7" w:rsidP="00115FA7">
            <w:pPr>
              <w:pStyle w:val="Compact"/>
              <w:jc w:val="center"/>
            </w:pPr>
            <w:r>
              <w:t>factor</w:t>
            </w:r>
          </w:p>
        </w:tc>
        <w:tc>
          <w:tcPr>
            <w:tcW w:w="0" w:type="auto"/>
          </w:tcPr>
          <w:p w14:paraId="17E3F7B3" w14:textId="77777777" w:rsidR="00115FA7" w:rsidRDefault="00115FA7" w:rsidP="00115FA7">
            <w:pPr>
              <w:pStyle w:val="Compact"/>
              <w:jc w:val="center"/>
            </w:pPr>
            <w:r>
              <w:t>24636</w:t>
            </w:r>
          </w:p>
        </w:tc>
        <w:tc>
          <w:tcPr>
            <w:tcW w:w="0" w:type="auto"/>
          </w:tcPr>
          <w:p w14:paraId="1FA24F38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  <w:tr w:rsidR="00115FA7" w14:paraId="67BE9A1C" w14:textId="77777777" w:rsidTr="00115FA7">
        <w:trPr>
          <w:jc w:val="center"/>
        </w:trPr>
        <w:tc>
          <w:tcPr>
            <w:tcW w:w="0" w:type="auto"/>
          </w:tcPr>
          <w:p w14:paraId="2F2AEA27" w14:textId="3FC18AFB" w:rsidR="00115FA7" w:rsidRPr="00115FA7" w:rsidRDefault="00115FA7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[</w:t>
            </w:r>
            <w:proofErr w:type="spellStart"/>
            <w:r w:rsidRPr="00115FA7">
              <w:rPr>
                <w:rStyle w:val="Hyperlink"/>
                <w:b/>
                <w:color w:val="auto"/>
              </w:rPr>
              <w:fldChar w:fldCharType="begin"/>
            </w:r>
            <w:r w:rsidRPr="00115FA7">
              <w:rPr>
                <w:rStyle w:val="Hyperlink"/>
                <w:b/>
                <w:color w:val="auto"/>
              </w:rPr>
              <w:instrText xml:space="preserve"> HYPERLINK \l "gender.x" \h </w:instrText>
            </w:r>
            <w:r w:rsidRPr="00115FA7">
              <w:rPr>
                <w:rStyle w:val="Hyperlink"/>
                <w:b/>
                <w:color w:val="auto"/>
              </w:rPr>
              <w:fldChar w:fldCharType="separate"/>
            </w:r>
            <w:r w:rsidRPr="00115FA7">
              <w:rPr>
                <w:rStyle w:val="Hyperlink"/>
                <w:b/>
                <w:color w:val="auto"/>
              </w:rPr>
              <w:t>Gender.x</w:t>
            </w:r>
            <w:proofErr w:type="spellEnd"/>
            <w:r w:rsidRPr="00115FA7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1C65A03A" w14:textId="77777777" w:rsidR="00115FA7" w:rsidRDefault="00115FA7" w:rsidP="00115FA7">
            <w:pPr>
              <w:pStyle w:val="Compact"/>
              <w:jc w:val="center"/>
            </w:pPr>
            <w:r>
              <w:t>factor</w:t>
            </w:r>
          </w:p>
        </w:tc>
        <w:tc>
          <w:tcPr>
            <w:tcW w:w="0" w:type="auto"/>
          </w:tcPr>
          <w:p w14:paraId="01C0A48B" w14:textId="77777777" w:rsidR="00115FA7" w:rsidRDefault="00115FA7" w:rsidP="00115FA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675294F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  <w:tr w:rsidR="00115FA7" w14:paraId="3FA9F557" w14:textId="77777777" w:rsidTr="00115FA7">
        <w:trPr>
          <w:jc w:val="center"/>
        </w:trPr>
        <w:tc>
          <w:tcPr>
            <w:tcW w:w="0" w:type="auto"/>
          </w:tcPr>
          <w:p w14:paraId="162B0FEC" w14:textId="16BB5F7C" w:rsidR="00115FA7" w:rsidRPr="00115FA7" w:rsidRDefault="00115FA7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[</w:t>
            </w:r>
            <w:proofErr w:type="spellStart"/>
            <w:r w:rsidRPr="00115FA7">
              <w:rPr>
                <w:rStyle w:val="Hyperlink"/>
                <w:b/>
                <w:color w:val="auto"/>
              </w:rPr>
              <w:fldChar w:fldCharType="begin"/>
            </w:r>
            <w:r w:rsidRPr="00115FA7">
              <w:rPr>
                <w:rStyle w:val="Hyperlink"/>
                <w:b/>
                <w:color w:val="auto"/>
              </w:rPr>
              <w:instrText xml:space="preserve"> HYPERLINK \l "amount_of_children.x" \h </w:instrText>
            </w:r>
            <w:r w:rsidRPr="00115FA7">
              <w:rPr>
                <w:rStyle w:val="Hyperlink"/>
                <w:b/>
                <w:color w:val="auto"/>
              </w:rPr>
              <w:fldChar w:fldCharType="separate"/>
            </w:r>
            <w:r w:rsidRPr="00115FA7">
              <w:rPr>
                <w:rStyle w:val="Hyperlink"/>
                <w:b/>
                <w:color w:val="auto"/>
              </w:rPr>
              <w:t>Amount_of_Children.x</w:t>
            </w:r>
            <w:proofErr w:type="spellEnd"/>
            <w:r w:rsidRPr="00115FA7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0D0E8BDB" w14:textId="77777777" w:rsidR="00115FA7" w:rsidRDefault="00115FA7" w:rsidP="00115FA7">
            <w:pPr>
              <w:pStyle w:val="Compact"/>
              <w:jc w:val="center"/>
            </w:pPr>
            <w:r>
              <w:t>integer</w:t>
            </w:r>
          </w:p>
        </w:tc>
        <w:tc>
          <w:tcPr>
            <w:tcW w:w="0" w:type="auto"/>
          </w:tcPr>
          <w:p w14:paraId="0218101A" w14:textId="77777777" w:rsidR="00115FA7" w:rsidRDefault="00115FA7" w:rsidP="00115FA7">
            <w:pPr>
              <w:pStyle w:val="Compact"/>
              <w:jc w:val="center"/>
            </w:pPr>
            <w:r>
              <w:t>1385</w:t>
            </w:r>
          </w:p>
        </w:tc>
        <w:tc>
          <w:tcPr>
            <w:tcW w:w="0" w:type="auto"/>
          </w:tcPr>
          <w:p w14:paraId="702E6A1E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  <w:tr w:rsidR="00115FA7" w14:paraId="1306276B" w14:textId="77777777" w:rsidTr="00115FA7">
        <w:trPr>
          <w:jc w:val="center"/>
        </w:trPr>
        <w:tc>
          <w:tcPr>
            <w:tcW w:w="0" w:type="auto"/>
          </w:tcPr>
          <w:p w14:paraId="7635DF7F" w14:textId="7EFD8696" w:rsidR="00115FA7" w:rsidRPr="00115FA7" w:rsidRDefault="00115FA7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[</w:t>
            </w:r>
            <w:proofErr w:type="spellStart"/>
            <w:r w:rsidRPr="00115FA7">
              <w:rPr>
                <w:rStyle w:val="Hyperlink"/>
                <w:b/>
                <w:color w:val="auto"/>
              </w:rPr>
              <w:fldChar w:fldCharType="begin"/>
            </w:r>
            <w:r w:rsidRPr="00115FA7">
              <w:rPr>
                <w:rStyle w:val="Hyperlink"/>
                <w:b/>
                <w:color w:val="auto"/>
              </w:rPr>
              <w:instrText xml:space="preserve"> HYPERLINK \l "gender.y" \h </w:instrText>
            </w:r>
            <w:r w:rsidRPr="00115FA7">
              <w:rPr>
                <w:rStyle w:val="Hyperlink"/>
                <w:b/>
                <w:color w:val="auto"/>
              </w:rPr>
              <w:fldChar w:fldCharType="separate"/>
            </w:r>
            <w:r w:rsidRPr="00115FA7">
              <w:rPr>
                <w:rStyle w:val="Hyperlink"/>
                <w:b/>
                <w:color w:val="auto"/>
              </w:rPr>
              <w:t>Gender.y</w:t>
            </w:r>
            <w:proofErr w:type="spellEnd"/>
            <w:r w:rsidRPr="00115FA7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0BCC03A0" w14:textId="77777777" w:rsidR="00115FA7" w:rsidRDefault="00115FA7" w:rsidP="00115FA7">
            <w:pPr>
              <w:pStyle w:val="Compact"/>
              <w:jc w:val="center"/>
            </w:pPr>
            <w:r>
              <w:t>factor</w:t>
            </w:r>
          </w:p>
        </w:tc>
        <w:tc>
          <w:tcPr>
            <w:tcW w:w="0" w:type="auto"/>
          </w:tcPr>
          <w:p w14:paraId="2CB3C799" w14:textId="77777777" w:rsidR="00115FA7" w:rsidRDefault="00115FA7" w:rsidP="00115FA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7FD1473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  <w:tr w:rsidR="00115FA7" w14:paraId="1E1442DB" w14:textId="77777777" w:rsidTr="00115FA7">
        <w:trPr>
          <w:jc w:val="center"/>
        </w:trPr>
        <w:tc>
          <w:tcPr>
            <w:tcW w:w="0" w:type="auto"/>
          </w:tcPr>
          <w:p w14:paraId="6E22EAB7" w14:textId="2D4AD6D7" w:rsidR="00115FA7" w:rsidRPr="00115FA7" w:rsidRDefault="00115FA7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[</w:t>
            </w:r>
            <w:proofErr w:type="spellStart"/>
            <w:r w:rsidRPr="00115FA7">
              <w:rPr>
                <w:rStyle w:val="Hyperlink"/>
                <w:b/>
                <w:color w:val="auto"/>
              </w:rPr>
              <w:fldChar w:fldCharType="begin"/>
            </w:r>
            <w:r w:rsidRPr="00115FA7">
              <w:rPr>
                <w:rStyle w:val="Hyperlink"/>
                <w:b/>
                <w:color w:val="auto"/>
              </w:rPr>
              <w:instrText xml:space="preserve"> HYPERLINK \l "amount_of_children.y" \h </w:instrText>
            </w:r>
            <w:r w:rsidRPr="00115FA7">
              <w:rPr>
                <w:rStyle w:val="Hyperlink"/>
                <w:b/>
                <w:color w:val="auto"/>
              </w:rPr>
              <w:fldChar w:fldCharType="separate"/>
            </w:r>
            <w:r w:rsidRPr="00115FA7">
              <w:rPr>
                <w:rStyle w:val="Hyperlink"/>
                <w:b/>
                <w:color w:val="auto"/>
              </w:rPr>
              <w:t>Amount_of_Children.y</w:t>
            </w:r>
            <w:proofErr w:type="spellEnd"/>
            <w:r w:rsidRPr="00115FA7">
              <w:rPr>
                <w:rStyle w:val="Hyperlink"/>
                <w:b/>
                <w:color w:val="auto"/>
              </w:rPr>
              <w:fldChar w:fldCharType="end"/>
            </w:r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4C936D2F" w14:textId="77777777" w:rsidR="00115FA7" w:rsidRDefault="00115FA7" w:rsidP="00115FA7">
            <w:pPr>
              <w:pStyle w:val="Compact"/>
              <w:jc w:val="center"/>
            </w:pPr>
            <w:r>
              <w:t>integer</w:t>
            </w:r>
          </w:p>
        </w:tc>
        <w:tc>
          <w:tcPr>
            <w:tcW w:w="0" w:type="auto"/>
          </w:tcPr>
          <w:p w14:paraId="4ED083E8" w14:textId="77777777" w:rsidR="00115FA7" w:rsidRDefault="00115FA7" w:rsidP="00115FA7">
            <w:pPr>
              <w:pStyle w:val="Compact"/>
              <w:jc w:val="center"/>
            </w:pPr>
            <w:r>
              <w:t>1397</w:t>
            </w:r>
          </w:p>
        </w:tc>
        <w:tc>
          <w:tcPr>
            <w:tcW w:w="0" w:type="auto"/>
          </w:tcPr>
          <w:p w14:paraId="30614156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  <w:tr w:rsidR="00115FA7" w14:paraId="0BCBC174" w14:textId="77777777" w:rsidTr="00115FA7">
        <w:trPr>
          <w:jc w:val="center"/>
        </w:trPr>
        <w:tc>
          <w:tcPr>
            <w:tcW w:w="0" w:type="auto"/>
          </w:tcPr>
          <w:p w14:paraId="0A559165" w14:textId="5F212CAA" w:rsidR="00115FA7" w:rsidRPr="00115FA7" w:rsidRDefault="00115FA7" w:rsidP="00193994">
            <w:pPr>
              <w:pStyle w:val="Compact"/>
            </w:pPr>
            <w:r>
              <w:rPr>
                <w:rStyle w:val="Hyperlink"/>
                <w:b/>
                <w:color w:val="auto"/>
              </w:rPr>
              <w:t>[</w:t>
            </w:r>
            <w:hyperlink w:anchor="total">
              <w:r w:rsidRPr="00115FA7">
                <w:rPr>
                  <w:rStyle w:val="Hyperlink"/>
                  <w:b/>
                  <w:color w:val="auto"/>
                </w:rPr>
                <w:t>Total</w:t>
              </w:r>
            </w:hyperlink>
            <w:r>
              <w:rPr>
                <w:rStyle w:val="Hyperlink"/>
                <w:b/>
                <w:color w:val="auto"/>
              </w:rPr>
              <w:t>]</w:t>
            </w:r>
          </w:p>
        </w:tc>
        <w:tc>
          <w:tcPr>
            <w:tcW w:w="0" w:type="auto"/>
          </w:tcPr>
          <w:p w14:paraId="0FB78E43" w14:textId="77777777" w:rsidR="00115FA7" w:rsidRDefault="00115FA7" w:rsidP="00115FA7">
            <w:pPr>
              <w:pStyle w:val="Compact"/>
              <w:jc w:val="center"/>
            </w:pPr>
            <w:r>
              <w:t>integer</w:t>
            </w:r>
          </w:p>
        </w:tc>
        <w:tc>
          <w:tcPr>
            <w:tcW w:w="0" w:type="auto"/>
          </w:tcPr>
          <w:p w14:paraId="0FD94728" w14:textId="77777777" w:rsidR="00115FA7" w:rsidRDefault="00115FA7" w:rsidP="00115FA7">
            <w:pPr>
              <w:pStyle w:val="Compact"/>
              <w:jc w:val="center"/>
            </w:pPr>
            <w:r>
              <w:t>2558</w:t>
            </w:r>
          </w:p>
        </w:tc>
        <w:tc>
          <w:tcPr>
            <w:tcW w:w="0" w:type="auto"/>
          </w:tcPr>
          <w:p w14:paraId="1D8B8075" w14:textId="77777777" w:rsidR="00115FA7" w:rsidRDefault="00115FA7" w:rsidP="00115FA7">
            <w:pPr>
              <w:pStyle w:val="Compact"/>
              <w:jc w:val="center"/>
            </w:pPr>
            <w:r>
              <w:t>0.00 %</w:t>
            </w:r>
          </w:p>
        </w:tc>
      </w:tr>
    </w:tbl>
    <w:p w14:paraId="2A628ABC" w14:textId="581395AA" w:rsidR="000D20C5" w:rsidRDefault="000D20C5">
      <w:bookmarkStart w:id="3" w:name="gender.x"/>
      <w:bookmarkEnd w:id="3"/>
    </w:p>
    <w:p w14:paraId="6E9230F6" w14:textId="44C9D6C0" w:rsidR="002E0214" w:rsidRPr="00115FA7" w:rsidRDefault="002E0214" w:rsidP="002E0214">
      <w:pPr>
        <w:pStyle w:val="BodyText"/>
        <w:rPr>
          <w:rFonts w:ascii="Times New Roman" w:hAnsi="Times New Roman" w:cs="Times New Roman"/>
        </w:rPr>
      </w:pPr>
      <w:proofErr w:type="spellStart"/>
      <w:r>
        <w:rPr>
          <w:b/>
          <w:sz w:val="32"/>
        </w:rPr>
        <w:t>final</w:t>
      </w:r>
      <w:r>
        <w:rPr>
          <w:b/>
          <w:sz w:val="32"/>
        </w:rPr>
        <w:t>Female</w:t>
      </w:r>
      <w:proofErr w:type="spellEnd"/>
      <w:r w:rsidRPr="00EA6134">
        <w:rPr>
          <w:b/>
          <w:sz w:val="32"/>
        </w:rPr>
        <w:t>:</w:t>
      </w:r>
      <w:r w:rsidRPr="00EA6134">
        <w:rPr>
          <w:sz w:val="32"/>
        </w:rPr>
        <w:t xml:space="preserve"> </w:t>
      </w:r>
      <w:r w:rsidR="00CE6556">
        <w:t xml:space="preserve">Contents of </w:t>
      </w:r>
      <w:proofErr w:type="spellStart"/>
      <w:r w:rsidR="00CE6556">
        <w:t>dataframe</w:t>
      </w:r>
      <w:proofErr w:type="spellEnd"/>
      <w:r w:rsidR="00CE6556">
        <w:t xml:space="preserve"> </w:t>
      </w:r>
      <w:r w:rsidR="00CE6556">
        <w:t xml:space="preserve">final </w:t>
      </w:r>
      <w:r w:rsidR="00CE6556">
        <w:t xml:space="preserve">omitting </w:t>
      </w:r>
      <w:r w:rsidR="00FE7440">
        <w:t xml:space="preserve">rows where </w:t>
      </w:r>
      <w:proofErr w:type="spellStart"/>
      <w:r w:rsidR="00FE7440">
        <w:t>Gender.x</w:t>
      </w:r>
      <w:proofErr w:type="spellEnd"/>
      <w:r w:rsidR="00FE7440">
        <w:t xml:space="preserve"> or </w:t>
      </w:r>
      <w:proofErr w:type="spellStart"/>
      <w:r w:rsidR="00FE7440">
        <w:t>Gender.y</w:t>
      </w:r>
      <w:proofErr w:type="spellEnd"/>
      <w:r w:rsidR="00FE7440">
        <w:t xml:space="preserve"> is Male</w:t>
      </w:r>
      <w:r w:rsidR="00CE6556" w:rsidRPr="00826257">
        <w:rPr>
          <w:rFonts w:ascii="Times New Roman" w:hAnsi="Times New Roman" w:cs="Times New Roman"/>
        </w:rPr>
        <w:t>.</w:t>
      </w:r>
    </w:p>
    <w:p w14:paraId="796D3597" w14:textId="22D41588" w:rsidR="002E0214" w:rsidRPr="00115FA7" w:rsidRDefault="00CE6556" w:rsidP="002E0214">
      <w:pPr>
        <w:pStyle w:val="BodyText"/>
        <w:rPr>
          <w:rFonts w:ascii="Times New Roman" w:hAnsi="Times New Roman" w:cs="Times New Roman"/>
        </w:rPr>
      </w:pPr>
      <w:r w:rsidRPr="00CE6556">
        <w:rPr>
          <w:b/>
          <w:sz w:val="32"/>
        </w:rPr>
        <w:t>Top10Female</w:t>
      </w:r>
      <w:r w:rsidR="002E0214" w:rsidRPr="00EA6134">
        <w:rPr>
          <w:b/>
          <w:sz w:val="32"/>
        </w:rPr>
        <w:t>:</w:t>
      </w:r>
      <w:r w:rsidR="00FE7440">
        <w:t xml:space="preserve"> </w:t>
      </w:r>
      <w:r w:rsidR="005C7135">
        <w:t xml:space="preserve">Top 10 rows of </w:t>
      </w:r>
      <w:proofErr w:type="spellStart"/>
      <w:r w:rsidR="005C7135">
        <w:t>dataframe</w:t>
      </w:r>
      <w:proofErr w:type="spellEnd"/>
      <w:r w:rsidR="005C7135">
        <w:t xml:space="preserve"> </w:t>
      </w:r>
      <w:proofErr w:type="spellStart"/>
      <w:r w:rsidR="005C7135">
        <w:t>finalFemale</w:t>
      </w:r>
      <w:proofErr w:type="spellEnd"/>
      <w:r w:rsidR="005C7135">
        <w:t xml:space="preserve"> ordered by Total column</w:t>
      </w:r>
      <w:r w:rsidR="002E0214">
        <w:rPr>
          <w:rFonts w:ascii="Times New Roman" w:hAnsi="Times New Roman" w:cs="Times New Roman"/>
        </w:rPr>
        <w:t>.</w:t>
      </w:r>
    </w:p>
    <w:p w14:paraId="3B31DF88" w14:textId="77777777" w:rsidR="005C7135" w:rsidRDefault="005C7135">
      <w:pPr>
        <w:pStyle w:val="FirstParagraph"/>
      </w:pPr>
    </w:p>
    <w:p w14:paraId="2A628ABD" w14:textId="7720AA4A" w:rsidR="000D20C5" w:rsidRDefault="005C7135">
      <w:pPr>
        <w:pStyle w:val="FirstParagraph"/>
      </w:pPr>
      <w:r>
        <w:pict w14:anchorId="79D88787">
          <v:rect id="_x0000_i1037" style="width:0;height:1.5pt" o:hralign="center" o:hrstd="t" o:hr="t"/>
        </w:pict>
      </w:r>
      <w:r w:rsidR="002A060E">
        <w:t xml:space="preserve">Report </w:t>
      </w:r>
      <w:r w:rsidR="00115FA7">
        <w:t xml:space="preserve">table </w:t>
      </w:r>
      <w:r w:rsidR="002A060E">
        <w:t>generation information:</w:t>
      </w:r>
    </w:p>
    <w:p w14:paraId="2A628ABE" w14:textId="77777777" w:rsidR="000D20C5" w:rsidRDefault="002A060E">
      <w:pPr>
        <w:numPr>
          <w:ilvl w:val="0"/>
          <w:numId w:val="5"/>
        </w:numPr>
      </w:pPr>
      <w:r>
        <w:t xml:space="preserve">Created by Jasmine Coleman (username: </w:t>
      </w:r>
      <w:r>
        <w:rPr>
          <w:rStyle w:val="VerbatimChar"/>
        </w:rPr>
        <w:t>Jazzy</w:t>
      </w:r>
      <w:r>
        <w:t>).</w:t>
      </w:r>
    </w:p>
    <w:p w14:paraId="2A628ABF" w14:textId="77777777" w:rsidR="000D20C5" w:rsidRDefault="002A060E">
      <w:pPr>
        <w:numPr>
          <w:ilvl w:val="0"/>
          <w:numId w:val="5"/>
        </w:numPr>
      </w:pPr>
      <w:r>
        <w:t>Report creation time: Tue Feb 12 2019 19:53:27</w:t>
      </w:r>
    </w:p>
    <w:p w14:paraId="2A628AC0" w14:textId="77777777" w:rsidR="000D20C5" w:rsidRDefault="002A060E">
      <w:pPr>
        <w:numPr>
          <w:ilvl w:val="0"/>
          <w:numId w:val="5"/>
        </w:numPr>
      </w:pPr>
      <w:r>
        <w:t xml:space="preserve">Report was run from directory: </w:t>
      </w:r>
      <w:r>
        <w:rPr>
          <w:rStyle w:val="VerbatimChar"/>
        </w:rPr>
        <w:t>C:/Users/Jazzy/OneDrive/Documents/SMU/Spring '19/Doing Data Science/Unit 5</w:t>
      </w:r>
    </w:p>
    <w:p w14:paraId="2A628AC1" w14:textId="77777777" w:rsidR="000D20C5" w:rsidRDefault="002A060E">
      <w:pPr>
        <w:numPr>
          <w:ilvl w:val="0"/>
          <w:numId w:val="5"/>
        </w:numPr>
      </w:pPr>
      <w:r>
        <w:t>dataMaid v1.2.0 [Pkg: 2018-10-03 from CRAN (R 3.5.2)]</w:t>
      </w:r>
    </w:p>
    <w:p w14:paraId="2A628AC2" w14:textId="77777777" w:rsidR="000D20C5" w:rsidRDefault="002A060E">
      <w:pPr>
        <w:numPr>
          <w:ilvl w:val="0"/>
          <w:numId w:val="5"/>
        </w:numPr>
      </w:pPr>
      <w:r>
        <w:t>R version 3.5.2 (2018-12-20).</w:t>
      </w:r>
    </w:p>
    <w:p w14:paraId="2A628AC3" w14:textId="77777777" w:rsidR="000D20C5" w:rsidRDefault="002A060E">
      <w:pPr>
        <w:numPr>
          <w:ilvl w:val="0"/>
          <w:numId w:val="5"/>
        </w:numPr>
      </w:pPr>
      <w:r>
        <w:t>Platform: x86_64-w64-mingw32/x64 (64-bit)(Windows &gt;= 8 x64 (build 9200)).</w:t>
      </w:r>
    </w:p>
    <w:p w14:paraId="2A628AC4" w14:textId="77777777" w:rsidR="000D20C5" w:rsidRDefault="002A060E">
      <w:pPr>
        <w:numPr>
          <w:ilvl w:val="0"/>
          <w:numId w:val="5"/>
        </w:numPr>
      </w:pPr>
      <w:r>
        <w:t xml:space="preserve">Function call: </w:t>
      </w:r>
      <w:r>
        <w:rPr>
          <w:rStyle w:val="VerbatimChar"/>
        </w:rPr>
        <w:t xml:space="preserve">makeDataReport(data = final, mode = c("summarize", "visualize",  "check"), smartNum = FALSE, file = "codebook_final.Rmd", checks = list( character = "showAllFactorLevels", factor = "showAllFactorLevels",  labelled = "showAllFactorLevels", haven_labelled = </w:t>
      </w:r>
      <w:r>
        <w:rPr>
          <w:rStyle w:val="VerbatimChar"/>
        </w:rPr>
        <w:t>"showAllFactorLevels",  numeric = NULL, integer = NULL, logical = NULL, Date = NULL),  listChecks = FALSE, maxProbVals = Inf, codebook = TRUE, reportTitle = "2015-2016 Data Table")</w:t>
      </w:r>
    </w:p>
    <w:sectPr w:rsidR="000D20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28AD9" w14:textId="77777777" w:rsidR="00000000" w:rsidRDefault="002A060E">
      <w:pPr>
        <w:spacing w:after="0"/>
      </w:pPr>
      <w:r>
        <w:separator/>
      </w:r>
    </w:p>
  </w:endnote>
  <w:endnote w:type="continuationSeparator" w:id="0">
    <w:p w14:paraId="2A628ADB" w14:textId="77777777" w:rsidR="00000000" w:rsidRDefault="002A0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28AD5" w14:textId="77777777" w:rsidR="000D20C5" w:rsidRDefault="002A060E">
      <w:r>
        <w:separator/>
      </w:r>
    </w:p>
  </w:footnote>
  <w:footnote w:type="continuationSeparator" w:id="0">
    <w:p w14:paraId="2A628AD6" w14:textId="77777777" w:rsidR="000D20C5" w:rsidRDefault="002A0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BDDC6A"/>
    <w:multiLevelType w:val="multilevel"/>
    <w:tmpl w:val="EFF2AD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AA39A8"/>
    <w:multiLevelType w:val="multilevel"/>
    <w:tmpl w:val="63BC8E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2AA0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0C5"/>
    <w:rsid w:val="000E767F"/>
    <w:rsid w:val="00103BAA"/>
    <w:rsid w:val="00115FA7"/>
    <w:rsid w:val="0016011C"/>
    <w:rsid w:val="002233E7"/>
    <w:rsid w:val="002350FA"/>
    <w:rsid w:val="002374B5"/>
    <w:rsid w:val="002A060E"/>
    <w:rsid w:val="002B07BF"/>
    <w:rsid w:val="002E0214"/>
    <w:rsid w:val="00331CBD"/>
    <w:rsid w:val="00371485"/>
    <w:rsid w:val="003C0486"/>
    <w:rsid w:val="004E29B3"/>
    <w:rsid w:val="00590D07"/>
    <w:rsid w:val="005C7135"/>
    <w:rsid w:val="005C7972"/>
    <w:rsid w:val="006130FE"/>
    <w:rsid w:val="00784D58"/>
    <w:rsid w:val="007874D3"/>
    <w:rsid w:val="007A4564"/>
    <w:rsid w:val="007A5A12"/>
    <w:rsid w:val="00826257"/>
    <w:rsid w:val="008706D4"/>
    <w:rsid w:val="008D6863"/>
    <w:rsid w:val="008F496B"/>
    <w:rsid w:val="00B42563"/>
    <w:rsid w:val="00B86B75"/>
    <w:rsid w:val="00BC48D5"/>
    <w:rsid w:val="00C36279"/>
    <w:rsid w:val="00C629E8"/>
    <w:rsid w:val="00CE6556"/>
    <w:rsid w:val="00E2445B"/>
    <w:rsid w:val="00E315A3"/>
    <w:rsid w:val="00EA6134"/>
    <w:rsid w:val="00F433E1"/>
    <w:rsid w:val="00F45062"/>
    <w:rsid w:val="00FE74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2A628A08"/>
  <w15:docId w15:val="{9A0B568E-3331-4E26-AA63-85F992143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C713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C7135"/>
  </w:style>
  <w:style w:type="paragraph" w:styleId="Footer">
    <w:name w:val="footer"/>
    <w:basedOn w:val="Normal"/>
    <w:link w:val="FooterChar"/>
    <w:unhideWhenUsed/>
    <w:rsid w:val="005C71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C7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-2016 Data Table</vt:lpstr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-2016 Data Table</dc:title>
  <dc:creator>Jasmine Coleman</dc:creator>
  <cp:lastModifiedBy>Jasmine Coleman</cp:lastModifiedBy>
  <cp:revision>31</cp:revision>
  <dcterms:created xsi:type="dcterms:W3CDTF">2019-02-13T00:57:00Z</dcterms:created>
  <dcterms:modified xsi:type="dcterms:W3CDTF">2019-02-13T01:19:00Z</dcterms:modified>
</cp:coreProperties>
</file>